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118C" w:rsidRDefault="008C7CF4" w:rsidP="001E707A">
      <w:pPr>
        <w:pStyle w:val="FirstParagraph"/>
        <w:spacing w:before="0"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hu-HU" w:eastAsia="hu-HU"/>
        </w:rPr>
        <w:drawing>
          <wp:anchor distT="0" distB="0" distL="114300" distR="114300" simplePos="0" relativeHeight="251659264" behindDoc="1" locked="0" layoutInCell="1" allowOverlap="1" wp14:anchorId="3C641838" wp14:editId="6701DDD4">
            <wp:simplePos x="0" y="0"/>
            <wp:positionH relativeFrom="column">
              <wp:posOffset>5310505</wp:posOffset>
            </wp:positionH>
            <wp:positionV relativeFrom="paragraph">
              <wp:posOffset>157480</wp:posOffset>
            </wp:positionV>
            <wp:extent cx="908050" cy="902543"/>
            <wp:effectExtent l="0" t="0" r="6350" b="0"/>
            <wp:wrapNone/>
            <wp:docPr id="2" name="Kép 2" descr="http://iskola.herceghalom.hu/images/hhiskola/hu/banners/20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3" descr="http://iskola.herceghalom.hu/images/hhiskola/hu/banners/2037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90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lang w:val="hu-HU" w:eastAsia="hu-HU"/>
        </w:rPr>
        <w:drawing>
          <wp:anchor distT="0" distB="0" distL="114300" distR="114300" simplePos="0" relativeHeight="251658240" behindDoc="0" locked="0" layoutInCell="1" allowOverlap="1" wp14:anchorId="35F0C663" wp14:editId="70F790EA">
            <wp:simplePos x="0" y="0"/>
            <wp:positionH relativeFrom="column">
              <wp:posOffset>-315595</wp:posOffset>
            </wp:positionH>
            <wp:positionV relativeFrom="paragraph">
              <wp:posOffset>108585</wp:posOffset>
            </wp:positionV>
            <wp:extent cx="927100" cy="927100"/>
            <wp:effectExtent l="0" t="0" r="6350" b="635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SULI_LOGO_COLOR_V2_TRAN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1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C7CF4" w:rsidRPr="008C7CF4" w:rsidRDefault="008C7CF4" w:rsidP="00120898">
      <w:pPr>
        <w:pStyle w:val="Szvegtrzs"/>
        <w:spacing w:before="0" w:after="0"/>
        <w:jc w:val="center"/>
        <w:rPr>
          <w:rFonts w:ascii="Times New Roman" w:hAnsi="Times New Roman" w:cs="Times New Roman"/>
          <w:b/>
        </w:rPr>
      </w:pPr>
      <w:r w:rsidRPr="008C7CF4">
        <w:rPr>
          <w:rFonts w:ascii="Times New Roman" w:hAnsi="Times New Roman" w:cs="Times New Roman"/>
          <w:b/>
        </w:rPr>
        <w:t>Érdi Tankerületi Központ PA2401</w:t>
      </w:r>
    </w:p>
    <w:p w:rsidR="008C7CF4" w:rsidRPr="008C7CF4" w:rsidRDefault="008C7CF4" w:rsidP="00120898">
      <w:pPr>
        <w:pStyle w:val="Szvegtrzs"/>
        <w:spacing w:before="0" w:after="0"/>
        <w:jc w:val="center"/>
        <w:rPr>
          <w:rFonts w:ascii="Times New Roman" w:hAnsi="Times New Roman" w:cs="Times New Roman"/>
          <w:b/>
        </w:rPr>
      </w:pPr>
      <w:r w:rsidRPr="008C7CF4">
        <w:rPr>
          <w:rFonts w:ascii="Times New Roman" w:hAnsi="Times New Roman" w:cs="Times New Roman"/>
          <w:b/>
        </w:rPr>
        <w:t>Herceghalmi Általános Iskola és Alapfokú Művészeti IskolaOM:032443</w:t>
      </w:r>
    </w:p>
    <w:p w:rsidR="008C7CF4" w:rsidRPr="008C7CF4" w:rsidRDefault="008C7CF4" w:rsidP="00120898">
      <w:pPr>
        <w:pStyle w:val="Szvegtrzs"/>
        <w:spacing w:before="0" w:after="0"/>
        <w:jc w:val="center"/>
        <w:rPr>
          <w:rFonts w:ascii="Times New Roman" w:hAnsi="Times New Roman" w:cs="Times New Roman"/>
        </w:rPr>
      </w:pPr>
      <w:r w:rsidRPr="008C7CF4">
        <w:rPr>
          <w:rFonts w:ascii="Times New Roman" w:hAnsi="Times New Roman" w:cs="Times New Roman"/>
        </w:rPr>
        <w:t>2053 Herceghalom, Gesztenyés út 15.</w:t>
      </w:r>
    </w:p>
    <w:p w:rsidR="008C7CF4" w:rsidRPr="008C7CF4" w:rsidRDefault="008C7CF4" w:rsidP="00120898">
      <w:pPr>
        <w:pStyle w:val="Szvegtrzs"/>
        <w:spacing w:before="0" w:after="0"/>
        <w:jc w:val="center"/>
        <w:rPr>
          <w:rFonts w:ascii="Times New Roman" w:hAnsi="Times New Roman" w:cs="Times New Roman"/>
        </w:rPr>
      </w:pPr>
      <w:r w:rsidRPr="008C7CF4">
        <w:rPr>
          <w:rFonts w:ascii="Times New Roman" w:hAnsi="Times New Roman" w:cs="Times New Roman"/>
        </w:rPr>
        <w:t>Tel.: 06/23-319-228, 06/20-524-3074</w:t>
      </w:r>
    </w:p>
    <w:p w:rsidR="008C7CF4" w:rsidRDefault="00766BE9" w:rsidP="008C7CF4">
      <w:pPr>
        <w:pStyle w:val="Szvegtrzs"/>
        <w:pBdr>
          <w:bottom w:val="single" w:sz="6" w:space="1" w:color="auto"/>
        </w:pBdr>
        <w:spacing w:before="0" w:after="0"/>
        <w:jc w:val="center"/>
        <w:rPr>
          <w:rFonts w:ascii="Times New Roman" w:hAnsi="Times New Roman" w:cs="Times New Roman"/>
        </w:rPr>
      </w:pPr>
      <w:hyperlink r:id="rId9" w:history="1">
        <w:r w:rsidR="003B3E98" w:rsidRPr="00D7488A">
          <w:rPr>
            <w:rStyle w:val="Hiperhivatkozs"/>
            <w:rFonts w:ascii="Times New Roman" w:hAnsi="Times New Roman" w:cs="Times New Roman"/>
          </w:rPr>
          <w:t>www.hehaiskola.hu</w:t>
        </w:r>
      </w:hyperlink>
      <w:r w:rsidR="00BF3002">
        <w:rPr>
          <w:rFonts w:ascii="Times New Roman" w:hAnsi="Times New Roman" w:cs="Times New Roman"/>
        </w:rPr>
        <w:t xml:space="preserve">, </w:t>
      </w:r>
      <w:r w:rsidR="008C7CF4" w:rsidRPr="008C7CF4">
        <w:rPr>
          <w:rFonts w:ascii="Times New Roman" w:hAnsi="Times New Roman" w:cs="Times New Roman"/>
        </w:rPr>
        <w:t>iskola@herceghalom.hu,hami@herceghalom.hu</w:t>
      </w:r>
    </w:p>
    <w:p w:rsidR="005B03C7" w:rsidRDefault="005B03C7" w:rsidP="00423A06">
      <w:pPr>
        <w:pStyle w:val="Szvegtrzs"/>
        <w:jc w:val="center"/>
        <w:rPr>
          <w:rFonts w:ascii="Times New Roman" w:hAnsi="Times New Roman" w:cs="Times New Roman"/>
        </w:rPr>
      </w:pPr>
    </w:p>
    <w:p w:rsidR="008C7CF4" w:rsidRDefault="008C7CF4" w:rsidP="00423A06">
      <w:pPr>
        <w:pStyle w:val="Szvegtrzs"/>
        <w:jc w:val="center"/>
        <w:rPr>
          <w:rFonts w:ascii="Times New Roman" w:hAnsi="Times New Roman" w:cs="Times New Roman"/>
        </w:rPr>
      </w:pPr>
    </w:p>
    <w:p w:rsidR="00D60F0D" w:rsidRPr="00423A06" w:rsidRDefault="00A17B8C" w:rsidP="00423A06">
      <w:pPr>
        <w:pStyle w:val="Szvegtrzs"/>
        <w:jc w:val="center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NYILATKOZAT</w:t>
      </w:r>
    </w:p>
    <w:p w:rsidR="008C7CF4" w:rsidRDefault="008C7CF4" w:rsidP="00120898">
      <w:pPr>
        <w:pStyle w:val="Szvegtrzs"/>
        <w:spacing w:before="0" w:after="0"/>
        <w:rPr>
          <w:rFonts w:ascii="Times New Roman" w:hAnsi="Times New Roman" w:cs="Times New Roman"/>
        </w:rPr>
      </w:pPr>
    </w:p>
    <w:p w:rsidR="00D60F0D" w:rsidRPr="00423A06" w:rsidRDefault="001D6D55" w:rsidP="001D6D55">
      <w:pPr>
        <w:pStyle w:val="Szvegtrzs"/>
        <w:spacing w:before="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ulirott</w:t>
      </w:r>
      <w:r w:rsidR="00BB5D22" w:rsidRPr="00423A06">
        <w:rPr>
          <w:rFonts w:ascii="Times New Roman" w:hAnsi="Times New Roman" w:cs="Times New Roman"/>
        </w:rPr>
        <w:t>…………………………………</w:t>
      </w:r>
      <w:r>
        <w:rPr>
          <w:rFonts w:ascii="Times New Roman" w:hAnsi="Times New Roman" w:cs="Times New Roman"/>
        </w:rPr>
        <w:t>…………………………………………….………(név)</w:t>
      </w:r>
    </w:p>
    <w:p w:rsidR="00D60F0D" w:rsidRPr="00423A06" w:rsidRDefault="00BB5D22" w:rsidP="001D6D55">
      <w:pPr>
        <w:pStyle w:val="Szvegtrzs"/>
        <w:spacing w:before="0" w:after="0" w:line="360" w:lineRule="auto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……………………………</w:t>
      </w:r>
      <w:r w:rsidR="001D6D55">
        <w:rPr>
          <w:rFonts w:ascii="Times New Roman" w:hAnsi="Times New Roman" w:cs="Times New Roman"/>
        </w:rPr>
        <w:t>.………………………………………………………………(lakhely)</w:t>
      </w:r>
    </w:p>
    <w:p w:rsidR="00120898" w:rsidRDefault="00D60F0D" w:rsidP="001D6D55">
      <w:pPr>
        <w:pStyle w:val="Szvegtrzs"/>
        <w:spacing w:line="360" w:lineRule="auto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szülő/t</w:t>
      </w:r>
      <w:r w:rsidR="00120898">
        <w:rPr>
          <w:rFonts w:ascii="Times New Roman" w:hAnsi="Times New Roman" w:cs="Times New Roman"/>
        </w:rPr>
        <w:t xml:space="preserve">örvényes képviselő nyilatkozom, </w:t>
      </w:r>
      <w:r w:rsidRPr="00423A06">
        <w:rPr>
          <w:rFonts w:ascii="Times New Roman" w:hAnsi="Times New Roman" w:cs="Times New Roman"/>
        </w:rPr>
        <w:t>hogy</w:t>
      </w:r>
      <w:r w:rsidR="00120898">
        <w:rPr>
          <w:rFonts w:ascii="Times New Roman" w:hAnsi="Times New Roman" w:cs="Times New Roman"/>
        </w:rPr>
        <w:t xml:space="preserve"> …………………………………………………….</w:t>
      </w:r>
    </w:p>
    <w:p w:rsidR="008C7CF4" w:rsidRDefault="00120898" w:rsidP="001D6D55">
      <w:pPr>
        <w:pStyle w:val="Szvegtrzs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vű…………</w:t>
      </w:r>
      <w:r w:rsidR="001D6D55">
        <w:rPr>
          <w:rFonts w:ascii="Times New Roman" w:hAnsi="Times New Roman" w:cs="Times New Roman"/>
        </w:rPr>
        <w:t>………….</w:t>
      </w:r>
      <w:r>
        <w:rPr>
          <w:rFonts w:ascii="Times New Roman" w:hAnsi="Times New Roman" w:cs="Times New Roman"/>
        </w:rPr>
        <w:t xml:space="preserve">………évfolyam járó gyermekem  a </w:t>
      </w:r>
      <w:r w:rsidR="00766BE9">
        <w:rPr>
          <w:rFonts w:ascii="Times New Roman" w:hAnsi="Times New Roman" w:cs="Times New Roman"/>
        </w:rPr>
        <w:t>2023/2024</w:t>
      </w:r>
      <w:r>
        <w:rPr>
          <w:rFonts w:ascii="Times New Roman" w:hAnsi="Times New Roman" w:cs="Times New Roman"/>
        </w:rPr>
        <w:t>-</w:t>
      </w:r>
      <w:r w:rsidR="0095496C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 tanévtől kezdődően</w:t>
      </w:r>
    </w:p>
    <w:p w:rsidR="008C7CF4" w:rsidRDefault="008C7CF4" w:rsidP="00120898">
      <w:pPr>
        <w:pStyle w:val="Szvegtrzs"/>
        <w:rPr>
          <w:rFonts w:ascii="Times New Roman" w:hAnsi="Times New Roman" w:cs="Times New Roman"/>
        </w:rPr>
      </w:pPr>
    </w:p>
    <w:p w:rsidR="008C7CF4" w:rsidRDefault="00A17B8C" w:rsidP="008C7CF4">
      <w:pPr>
        <w:pStyle w:val="Szvegtrzs"/>
        <w:jc w:val="center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etika</w:t>
      </w:r>
      <w:r w:rsidR="00D60F0D" w:rsidRPr="00423A06">
        <w:rPr>
          <w:rFonts w:ascii="Times New Roman" w:hAnsi="Times New Roman" w:cs="Times New Roman"/>
        </w:rPr>
        <w:t xml:space="preserve">                                                                  hit- és erkölc</w:t>
      </w:r>
      <w:r w:rsidRPr="00423A06">
        <w:rPr>
          <w:rFonts w:ascii="Times New Roman" w:hAnsi="Times New Roman" w:cs="Times New Roman"/>
        </w:rPr>
        <w:t>stan</w:t>
      </w:r>
    </w:p>
    <w:p w:rsidR="008C7CF4" w:rsidRPr="00423A06" w:rsidRDefault="008C7CF4" w:rsidP="00120898">
      <w:pPr>
        <w:pStyle w:val="Szvegtrzs"/>
        <w:jc w:val="center"/>
        <w:rPr>
          <w:rFonts w:ascii="Times New Roman" w:hAnsi="Times New Roman" w:cs="Times New Roman"/>
        </w:rPr>
      </w:pPr>
    </w:p>
    <w:p w:rsidR="00D60F0D" w:rsidRPr="00423A06" w:rsidRDefault="00120898">
      <w:pPr>
        <w:pStyle w:val="Szvegtrzs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ktatásban kivá</w:t>
      </w:r>
      <w:r w:rsidR="00A17B8C" w:rsidRPr="00423A06">
        <w:rPr>
          <w:rFonts w:ascii="Times New Roman" w:hAnsi="Times New Roman" w:cs="Times New Roman"/>
        </w:rPr>
        <w:t xml:space="preserve">n részt venni. </w:t>
      </w:r>
    </w:p>
    <w:p w:rsidR="00114960" w:rsidRPr="00423A06" w:rsidRDefault="00A17B8C">
      <w:pPr>
        <w:pStyle w:val="Szvegtrzs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(A k</w:t>
      </w:r>
      <w:r w:rsidR="00D60F0D" w:rsidRPr="00423A06">
        <w:rPr>
          <w:rFonts w:ascii="Times New Roman" w:hAnsi="Times New Roman" w:cs="Times New Roman"/>
        </w:rPr>
        <w:t>ívánt oktatást kérem egyértelmű</w:t>
      </w:r>
      <w:r w:rsidRPr="00423A06">
        <w:rPr>
          <w:rFonts w:ascii="Times New Roman" w:hAnsi="Times New Roman" w:cs="Times New Roman"/>
        </w:rPr>
        <w:t xml:space="preserve">en, </w:t>
      </w:r>
      <w:r w:rsidR="00D60F0D" w:rsidRPr="00423A06">
        <w:rPr>
          <w:rFonts w:ascii="Times New Roman" w:hAnsi="Times New Roman" w:cs="Times New Roman"/>
        </w:rPr>
        <w:t>aláhúzással jelölje</w:t>
      </w:r>
      <w:r w:rsidRPr="00423A06">
        <w:rPr>
          <w:rFonts w:ascii="Times New Roman" w:hAnsi="Times New Roman" w:cs="Times New Roman"/>
        </w:rPr>
        <w:t xml:space="preserve"> meg!)</w:t>
      </w:r>
    </w:p>
    <w:p w:rsidR="00114960" w:rsidRPr="00423A06" w:rsidRDefault="00D60F0D" w:rsidP="00120898">
      <w:pPr>
        <w:pStyle w:val="Szvegtrzs"/>
        <w:jc w:val="both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Kijelentem, hogy az intézménytől tájékoztatá</w:t>
      </w:r>
      <w:r w:rsidR="00A17B8C" w:rsidRPr="00423A06">
        <w:rPr>
          <w:rFonts w:ascii="Times New Roman" w:hAnsi="Times New Roman" w:cs="Times New Roman"/>
        </w:rPr>
        <w:t>st ka</w:t>
      </w:r>
      <w:r w:rsidRPr="00423A06">
        <w:rPr>
          <w:rFonts w:ascii="Times New Roman" w:hAnsi="Times New Roman" w:cs="Times New Roman"/>
        </w:rPr>
        <w:t>ptam arró</w:t>
      </w:r>
      <w:r w:rsidR="00A17B8C" w:rsidRPr="00423A06">
        <w:rPr>
          <w:rFonts w:ascii="Times New Roman" w:hAnsi="Times New Roman" w:cs="Times New Roman"/>
        </w:rPr>
        <w:t>l,</w:t>
      </w:r>
      <w:r w:rsidR="00136830">
        <w:rPr>
          <w:rFonts w:ascii="Times New Roman" w:hAnsi="Times New Roman" w:cs="Times New Roman"/>
        </w:rPr>
        <w:t xml:space="preserve"> hogy az általam választott </w:t>
      </w:r>
      <w:r w:rsidRPr="00423A06">
        <w:rPr>
          <w:rFonts w:ascii="Times New Roman" w:hAnsi="Times New Roman" w:cs="Times New Roman"/>
        </w:rPr>
        <w:t>hit- és erkölcstan oktatást milyen mó</w:t>
      </w:r>
      <w:r w:rsidR="00A17B8C" w:rsidRPr="00423A06">
        <w:rPr>
          <w:rFonts w:ascii="Times New Roman" w:hAnsi="Times New Roman" w:cs="Times New Roman"/>
        </w:rPr>
        <w:t>don szervezi meg.</w:t>
      </w:r>
    </w:p>
    <w:p w:rsidR="00114960" w:rsidRPr="00423A06" w:rsidRDefault="00D60F0D" w:rsidP="00120898">
      <w:pPr>
        <w:pStyle w:val="Szvegtrzs"/>
        <w:jc w:val="both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Tudomá</w:t>
      </w:r>
      <w:r w:rsidR="00A17B8C" w:rsidRPr="00423A06">
        <w:rPr>
          <w:rFonts w:ascii="Times New Roman" w:hAnsi="Times New Roman" w:cs="Times New Roman"/>
        </w:rPr>
        <w:t xml:space="preserve">sul </w:t>
      </w:r>
      <w:r w:rsidR="0095496C">
        <w:rPr>
          <w:rFonts w:ascii="Times New Roman" w:hAnsi="Times New Roman" w:cs="Times New Roman"/>
        </w:rPr>
        <w:t>v</w:t>
      </w:r>
      <w:r w:rsidR="00955404">
        <w:rPr>
          <w:rFonts w:ascii="Times New Roman" w:hAnsi="Times New Roman" w:cs="Times New Roman"/>
        </w:rPr>
        <w:t xml:space="preserve">eszem, hogy a nyilatkozat a </w:t>
      </w:r>
      <w:r w:rsidR="00766BE9">
        <w:rPr>
          <w:rFonts w:ascii="Times New Roman" w:hAnsi="Times New Roman" w:cs="Times New Roman"/>
        </w:rPr>
        <w:t>2023/2024</w:t>
      </w:r>
      <w:r w:rsidR="00120898">
        <w:rPr>
          <w:rFonts w:ascii="Times New Roman" w:hAnsi="Times New Roman" w:cs="Times New Roman"/>
        </w:rPr>
        <w:t>. tanévtő</w:t>
      </w:r>
      <w:r w:rsidRPr="00423A06">
        <w:rPr>
          <w:rFonts w:ascii="Times New Roman" w:hAnsi="Times New Roman" w:cs="Times New Roman"/>
        </w:rPr>
        <w:t>l érvényes, azon módosítani csak irásban, minden év május 20-ig tudok, amely módosítás a következő</w:t>
      </w:r>
      <w:r w:rsidR="00A17B8C" w:rsidRPr="00423A06">
        <w:rPr>
          <w:rFonts w:ascii="Times New Roman" w:hAnsi="Times New Roman" w:cs="Times New Roman"/>
        </w:rPr>
        <w:t xml:space="preserve"> tané</w:t>
      </w:r>
      <w:r w:rsidRPr="00423A06">
        <w:rPr>
          <w:rFonts w:ascii="Times New Roman" w:hAnsi="Times New Roman" w:cs="Times New Roman"/>
        </w:rPr>
        <w:t>vtől lép hatá</w:t>
      </w:r>
      <w:r w:rsidR="00A17B8C" w:rsidRPr="00423A06">
        <w:rPr>
          <w:rFonts w:ascii="Times New Roman" w:hAnsi="Times New Roman" w:cs="Times New Roman"/>
        </w:rPr>
        <w:t>lyba.</w:t>
      </w:r>
    </w:p>
    <w:p w:rsidR="00114960" w:rsidRPr="00423A06" w:rsidRDefault="00D60F0D" w:rsidP="00120898">
      <w:pPr>
        <w:pStyle w:val="Szvegtrzs"/>
        <w:jc w:val="both"/>
        <w:rPr>
          <w:rFonts w:ascii="Times New Roman" w:hAnsi="Times New Roman" w:cs="Times New Roman"/>
          <w:b/>
        </w:rPr>
      </w:pPr>
      <w:r w:rsidRPr="00423A06">
        <w:rPr>
          <w:rFonts w:ascii="Times New Roman" w:hAnsi="Times New Roman" w:cs="Times New Roman"/>
          <w:b/>
        </w:rPr>
        <w:t>Hit- és erkölcstan oktatás választása esetén kérem, tö</w:t>
      </w:r>
      <w:r w:rsidR="00A17B8C" w:rsidRPr="00423A06">
        <w:rPr>
          <w:rFonts w:ascii="Times New Roman" w:hAnsi="Times New Roman" w:cs="Times New Roman"/>
          <w:b/>
        </w:rPr>
        <w:t>ltse ki</w:t>
      </w:r>
      <w:r w:rsidRPr="00423A06">
        <w:rPr>
          <w:rFonts w:ascii="Times New Roman" w:hAnsi="Times New Roman" w:cs="Times New Roman"/>
          <w:b/>
        </w:rPr>
        <w:t xml:space="preserve"> a következő</w:t>
      </w:r>
      <w:r w:rsidR="00A17B8C" w:rsidRPr="00423A06">
        <w:rPr>
          <w:rFonts w:ascii="Times New Roman" w:hAnsi="Times New Roman" w:cs="Times New Roman"/>
          <w:b/>
        </w:rPr>
        <w:t>t:</w:t>
      </w:r>
    </w:p>
    <w:p w:rsidR="00114960" w:rsidRDefault="00D60F0D" w:rsidP="00120898">
      <w:pPr>
        <w:pStyle w:val="Szvegtrzs"/>
        <w:jc w:val="both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Gyermeke</w:t>
      </w:r>
      <w:r w:rsidR="00120898">
        <w:rPr>
          <w:rFonts w:ascii="Times New Roman" w:hAnsi="Times New Roman" w:cs="Times New Roman"/>
        </w:rPr>
        <w:t>m</w:t>
      </w:r>
      <w:r w:rsidRPr="00423A06">
        <w:rPr>
          <w:rFonts w:ascii="Times New Roman" w:hAnsi="Times New Roman" w:cs="Times New Roman"/>
        </w:rPr>
        <w:t xml:space="preserve"> a(z)……………………………………………… (egyház neve) egyház által szervezett hit- és erkölcstan órá</w:t>
      </w:r>
      <w:r w:rsidR="00A17B8C" w:rsidRPr="00423A06">
        <w:rPr>
          <w:rFonts w:ascii="Times New Roman" w:hAnsi="Times New Roman" w:cs="Times New Roman"/>
        </w:rPr>
        <w:t xml:space="preserve">n vesz részt a </w:t>
      </w:r>
      <w:r w:rsidR="00766BE9">
        <w:rPr>
          <w:rFonts w:ascii="Times New Roman" w:hAnsi="Times New Roman" w:cs="Times New Roman"/>
        </w:rPr>
        <w:t>2023/2024</w:t>
      </w:r>
      <w:bookmarkStart w:id="0" w:name="_GoBack"/>
      <w:bookmarkEnd w:id="0"/>
      <w:r w:rsidR="00A17B8C" w:rsidRPr="00423A06">
        <w:rPr>
          <w:rFonts w:ascii="Times New Roman" w:hAnsi="Times New Roman" w:cs="Times New Roman"/>
        </w:rPr>
        <w:t>. t</w:t>
      </w:r>
      <w:r w:rsidRPr="00423A06">
        <w:rPr>
          <w:rFonts w:ascii="Times New Roman" w:hAnsi="Times New Roman" w:cs="Times New Roman"/>
        </w:rPr>
        <w:t>anévtő</w:t>
      </w:r>
      <w:r w:rsidR="00A17B8C" w:rsidRPr="00423A06">
        <w:rPr>
          <w:rFonts w:ascii="Times New Roman" w:hAnsi="Times New Roman" w:cs="Times New Roman"/>
        </w:rPr>
        <w:t>l.</w:t>
      </w:r>
    </w:p>
    <w:p w:rsidR="001D6D55" w:rsidRPr="00423A06" w:rsidRDefault="001D6D55" w:rsidP="00120898">
      <w:pPr>
        <w:pStyle w:val="Szvegtrzs"/>
        <w:jc w:val="both"/>
        <w:rPr>
          <w:rFonts w:ascii="Times New Roman" w:hAnsi="Times New Roman" w:cs="Times New Roman"/>
        </w:rPr>
      </w:pPr>
    </w:p>
    <w:p w:rsidR="00114960" w:rsidRDefault="00D60F0D" w:rsidP="00120898">
      <w:pPr>
        <w:pStyle w:val="Szvegtrzs"/>
        <w:jc w:val="both"/>
        <w:rPr>
          <w:rFonts w:ascii="Times New Roman" w:hAnsi="Times New Roman" w:cs="Times New Roman"/>
        </w:rPr>
      </w:pPr>
      <w:r w:rsidRPr="00423A06">
        <w:rPr>
          <w:rFonts w:ascii="Times New Roman" w:hAnsi="Times New Roman" w:cs="Times New Roman"/>
        </w:rPr>
        <w:t>Tudomá</w:t>
      </w:r>
      <w:r w:rsidR="00A17B8C" w:rsidRPr="00423A06">
        <w:rPr>
          <w:rFonts w:ascii="Times New Roman" w:hAnsi="Times New Roman" w:cs="Times New Roman"/>
        </w:rPr>
        <w:t>sul veszem, ill</w:t>
      </w:r>
      <w:r w:rsidR="00120898">
        <w:rPr>
          <w:rFonts w:ascii="Times New Roman" w:hAnsi="Times New Roman" w:cs="Times New Roman"/>
        </w:rPr>
        <w:t>etve önkéntesen, mindennemű befolyástól</w:t>
      </w:r>
      <w:r w:rsidR="002962DF">
        <w:rPr>
          <w:rFonts w:ascii="Times New Roman" w:hAnsi="Times New Roman" w:cs="Times New Roman"/>
        </w:rPr>
        <w:t xml:space="preserve"> mentesen és</w:t>
      </w:r>
      <w:r w:rsidR="00120898">
        <w:rPr>
          <w:rFonts w:ascii="Times New Roman" w:hAnsi="Times New Roman" w:cs="Times New Roman"/>
        </w:rPr>
        <w:t xml:space="preserve"> kifejezetten hozzájárulok gyermekem nevének és osztálya megnevezésének a megjelölt egyház részére térténő átadásá</w:t>
      </w:r>
      <w:r w:rsidR="00A17B8C" w:rsidRPr="00423A06">
        <w:rPr>
          <w:rFonts w:ascii="Times New Roman" w:hAnsi="Times New Roman" w:cs="Times New Roman"/>
        </w:rPr>
        <w:t>hoz.</w:t>
      </w:r>
    </w:p>
    <w:p w:rsidR="001D6D55" w:rsidRPr="00423A06" w:rsidRDefault="001D6D55" w:rsidP="00120898">
      <w:pPr>
        <w:pStyle w:val="Szvegtrzs"/>
        <w:jc w:val="both"/>
        <w:rPr>
          <w:rFonts w:ascii="Times New Roman" w:hAnsi="Times New Roman" w:cs="Times New Roman"/>
        </w:rPr>
      </w:pPr>
    </w:p>
    <w:p w:rsidR="001D6D55" w:rsidRDefault="00120898" w:rsidP="00120898">
      <w:pPr>
        <w:pStyle w:val="Szvegtrzs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ceghalom, ………………………….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1D6D55" w:rsidRDefault="001D6D55" w:rsidP="00120898">
      <w:pPr>
        <w:pStyle w:val="Szvegtrzs"/>
        <w:spacing w:before="0" w:after="0"/>
        <w:rPr>
          <w:rFonts w:ascii="Times New Roman" w:hAnsi="Times New Roman" w:cs="Times New Roman"/>
        </w:rPr>
      </w:pPr>
    </w:p>
    <w:p w:rsidR="00114960" w:rsidRDefault="00120898" w:rsidP="001D6D55">
      <w:pPr>
        <w:pStyle w:val="Szvegtrzs"/>
        <w:spacing w:before="0" w:after="0"/>
        <w:ind w:left="50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</w:t>
      </w:r>
    </w:p>
    <w:p w:rsidR="00120898" w:rsidRDefault="00120898" w:rsidP="00120898">
      <w:pPr>
        <w:pStyle w:val="Szvegtrzs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Szülő/törvényes képviselő aláírása</w:t>
      </w:r>
    </w:p>
    <w:p w:rsidR="00BF3002" w:rsidRDefault="00BF3002" w:rsidP="00120898">
      <w:pPr>
        <w:pStyle w:val="Szvegtrzs"/>
        <w:spacing w:before="0" w:after="0"/>
        <w:rPr>
          <w:rFonts w:ascii="Times New Roman" w:hAnsi="Times New Roman" w:cs="Times New Roman"/>
        </w:rPr>
      </w:pPr>
    </w:p>
    <w:p w:rsidR="00BF3002" w:rsidRDefault="00BF3002" w:rsidP="00120898">
      <w:pPr>
        <w:pStyle w:val="Szvegtrzs"/>
        <w:spacing w:before="0" w:after="0"/>
        <w:rPr>
          <w:rFonts w:ascii="Times New Roman" w:hAnsi="Times New Roman" w:cs="Times New Roman"/>
        </w:rPr>
      </w:pPr>
    </w:p>
    <w:p w:rsidR="00BF3002" w:rsidRDefault="00BF3002" w:rsidP="00120898">
      <w:pPr>
        <w:pStyle w:val="Szvegtrzs"/>
        <w:spacing w:before="0" w:after="0"/>
        <w:rPr>
          <w:rFonts w:ascii="Times New Roman" w:hAnsi="Times New Roman" w:cs="Times New Roman"/>
        </w:rPr>
      </w:pPr>
    </w:p>
    <w:sectPr w:rsidR="00BF3002" w:rsidSect="00120898">
      <w:pgSz w:w="12240" w:h="15840"/>
      <w:pgMar w:top="709" w:right="1417" w:bottom="426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9B0" w:rsidRDefault="003409B0">
      <w:pPr>
        <w:spacing w:after="0"/>
      </w:pPr>
      <w:r>
        <w:separator/>
      </w:r>
    </w:p>
  </w:endnote>
  <w:endnote w:type="continuationSeparator" w:id="0">
    <w:p w:rsidR="003409B0" w:rsidRDefault="00340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9B0" w:rsidRDefault="003409B0">
      <w:r>
        <w:separator/>
      </w:r>
    </w:p>
  </w:footnote>
  <w:footnote w:type="continuationSeparator" w:id="0">
    <w:p w:rsidR="003409B0" w:rsidRDefault="00340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51C1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DE006E"/>
    <w:multiLevelType w:val="singleLevel"/>
    <w:tmpl w:val="74B25FA8"/>
    <w:lvl w:ilvl="0">
      <w:start w:val="3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6CF6F5"/>
    <w:multiLevelType w:val="multilevel"/>
    <w:tmpl w:val="F6026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4960"/>
    <w:rsid w:val="00120898"/>
    <w:rsid w:val="00136830"/>
    <w:rsid w:val="001D6D55"/>
    <w:rsid w:val="001E707A"/>
    <w:rsid w:val="0028118C"/>
    <w:rsid w:val="002863E5"/>
    <w:rsid w:val="002962DF"/>
    <w:rsid w:val="003409B0"/>
    <w:rsid w:val="003B3E98"/>
    <w:rsid w:val="00423A06"/>
    <w:rsid w:val="004E29B3"/>
    <w:rsid w:val="00590D07"/>
    <w:rsid w:val="005B03C7"/>
    <w:rsid w:val="00634190"/>
    <w:rsid w:val="00766BE9"/>
    <w:rsid w:val="00784D58"/>
    <w:rsid w:val="008C7CF4"/>
    <w:rsid w:val="008D6863"/>
    <w:rsid w:val="0095496C"/>
    <w:rsid w:val="00955404"/>
    <w:rsid w:val="00A17B8C"/>
    <w:rsid w:val="00B86B75"/>
    <w:rsid w:val="00BB5D22"/>
    <w:rsid w:val="00BC48D5"/>
    <w:rsid w:val="00BF3002"/>
    <w:rsid w:val="00C36279"/>
    <w:rsid w:val="00CD6AC8"/>
    <w:rsid w:val="00D60F0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F90D4"/>
  <w15:docId w15:val="{E6CCC7D4-5E3C-4162-8AF5-4C78A6486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uborkszveg">
    <w:name w:val="Balloon Text"/>
    <w:basedOn w:val="Norml"/>
    <w:link w:val="BuborkszvegChar"/>
    <w:semiHidden/>
    <w:unhideWhenUsed/>
    <w:rsid w:val="0012089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semiHidden/>
    <w:rsid w:val="00120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ehaiskola.h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93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nna Cserkuti</dc:creator>
  <cp:lastModifiedBy>Windows-felhasználó</cp:lastModifiedBy>
  <cp:revision>18</cp:revision>
  <cp:lastPrinted>2020-07-07T07:45:00Z</cp:lastPrinted>
  <dcterms:created xsi:type="dcterms:W3CDTF">2019-04-03T13:13:00Z</dcterms:created>
  <dcterms:modified xsi:type="dcterms:W3CDTF">2023-02-08T09:10:00Z</dcterms:modified>
</cp:coreProperties>
</file>